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Melbourne</w:t>
      </w:r>
    </w:p>
    <w:bookmarkStart w:id="24" w:name="Xb19f44ab88f3a58f81b548c907c7fe7bdec788a"/>
    <w:p>
      <w:pPr>
        <w:pStyle w:val="Heading1"/>
      </w:pPr>
      <w:r>
        <w:t xml:space="preserve">Cover Letter for Physicist Position in Australia Melbourne</w:t>
      </w:r>
    </w:p>
    <w:p>
      <w:pPr>
        <w:pStyle w:val="FirstParagraph"/>
      </w:pPr>
      <w:r>
        <w:rPr>
          <w:bCs/>
          <w:b/>
        </w:rPr>
        <w:t xml:space="preserve">Dear [Hiring Manager's Name],</w:t>
      </w:r>
    </w:p>
    <w:p>
      <w:pPr>
        <w:pStyle w:val="BodyText"/>
      </w:pPr>
      <w:r>
        <w:t xml:space="preserve">I am writing to express my enthusiastic interest in the Physicist position at [Company/Institution Name] in Australia, specifically within the vibrant academic and scientific community of Melbourne. As a highly motivated and experienced physicist with a strong foundation in theoretical and experimental research, I am eager to contribute my expertise to advancing cutting-edge projects that align with Australia’s growing emphasis on innovation and sustainable development. This opportunity resonates deeply with my professional aspirations, as Melbourne has long been recognized as a hub for scientific excellence, offering unparalleled resources for physicists to thrive.</w:t>
      </w:r>
    </w:p>
    <w:p>
      <w:pPr>
        <w:pStyle w:val="BodyText"/>
      </w:pPr>
      <w:r>
        <w:t xml:space="preserve">Throughout my career, I have dedicated myself to unraveling the fundamental principles of the universe while applying these insights to real-world challenges. My academic background in Physics from [University Name], coupled with my postdoctoral research at [Research Institution], has equipped me with a robust understanding of quantum mechanics, computational modeling, and data analysis. These skills have been further refined through collaborative projects that span interdisciplinary fields, including materials science, astrophysics, and renewable energy technologies. I believe my technical proficiency and passion for discovery make me an ideal candidate to contribute to your team’s mission of pushing the boundaries of scientific knowledge.</w:t>
      </w:r>
    </w:p>
    <w:bookmarkStart w:id="20" w:name="Xe854fb71469a2c3338392aca60f89e2f3cd53e0"/>
    <w:p>
      <w:pPr>
        <w:pStyle w:val="Heading2"/>
      </w:pPr>
      <w:r>
        <w:t xml:space="preserve">Why Australia Melbourne? A Hub for Scientific Innovation</w:t>
      </w:r>
    </w:p>
    <w:p>
      <w:pPr>
        <w:pStyle w:val="FirstParagraph"/>
      </w:pPr>
      <w:r>
        <w:t xml:space="preserve">Australia, particularly Melbourne, stands at the forefront of global scientific research, with its commitment to fostering a culture of innovation and sustainability. Institutions such as the University of Melbourne, RMIT University, and the Australian Nuclear Science and Technology Organisation (ANSTO) are pivotal in driving advancements in physics and related disciplines. Melbourne’s unique blend of academic rigor, industry collaboration, and multicultural environment creates an ideal setting for physicists to collaborate on groundbreaking initiatives.</w:t>
      </w:r>
    </w:p>
    <w:p>
      <w:pPr>
        <w:pStyle w:val="BodyText"/>
      </w:pPr>
      <w:r>
        <w:t xml:space="preserve">For instance, Melbourne’s focus on renewable energy solutions has led to pioneering work in photovoltaic materials and quantum computing applications. My research on semiconductor physics and nanotechnology directly aligns with these priorities, as I have explored ways to enhance the efficiency of solar cells through novel material design. I am particularly inspired by Australia’s National Hydrogen Strategy and its potential to revolutionize energy storage, a field where physicists play a crucial role in developing scalable solutions. By joining your organization, I aim to contribute my expertise to such transformative projects while immersing myself in Melbourne’s dynamic scientific ecosystem.</w:t>
      </w:r>
    </w:p>
    <w:bookmarkEnd w:id="20"/>
    <w:bookmarkStart w:id="21" w:name="professional-expertise-and-achievements"/>
    <w:p>
      <w:pPr>
        <w:pStyle w:val="Heading2"/>
      </w:pPr>
      <w:r>
        <w:t xml:space="preserve">Professional Expertise and Achievements</w:t>
      </w:r>
    </w:p>
    <w:p>
      <w:pPr>
        <w:pStyle w:val="FirstParagraph"/>
      </w:pPr>
      <w:r>
        <w:t xml:space="preserve">As a Physicist, I have consistently demonstrated a commitment to excellence through my work on diverse projects that bridge theoretical concepts with practical applications. During my tenure at [Previous Employer/Institution], I led a research team in developing advanced algorithms for simulating quantum systems, which were instrumental in optimizing the performance of next-generation sensors. This project not only resulted in peer-reviewed publications in journals such as *Physical Review Letters* but also attracted industry partnerships that translated our findings into commercial applications.</w:t>
      </w:r>
    </w:p>
    <w:p>
      <w:pPr>
        <w:pStyle w:val="BodyText"/>
      </w:pPr>
      <w:r>
        <w:t xml:space="preserve">My ability to communicate complex scientific ideas effectively has been a cornerstone of my success. I have presented my work at international conferences, including the American Physical Society’s March Meeting and the International Conference on Quantum Computing, where I engaged with leading experts to explore emerging trends in condensed matter physics. Additionally, I have mentored undergraduate and graduate students, fostering a collaborative environment that encourages critical thinking and innovation. These experiences have honed my ability to work in multidisciplinary teams—a skill I believe is essential for advancing research in Australia’s competitive scientific landscape.</w:t>
      </w:r>
    </w:p>
    <w:bookmarkEnd w:id="21"/>
    <w:bookmarkStart w:id="22" w:name="X69d23ae25dbb4498e7395a57100aef75fd63ff7"/>
    <w:p>
      <w:pPr>
        <w:pStyle w:val="Heading2"/>
      </w:pPr>
      <w:r>
        <w:t xml:space="preserve">Adapting to Australia Melbourne: A Personal and Professional Journey</w:t>
      </w:r>
    </w:p>
    <w:p>
      <w:pPr>
        <w:pStyle w:val="FirstParagraph"/>
      </w:pPr>
      <w:r>
        <w:t xml:space="preserve">Moving to Melbourne represents not only a professional opportunity but also a personal milestone. The city’s rich cultural diversity, world-class universities, and commitment to environmental sustainability have long drawn me to its scientific community. I am particularly drawn to Melbourne’s emphasis on work-life balance, which allows researchers to pursue their passions while contributing meaningfully to society. My fluency in [languages if applicable] and experience working in multicultural teams further enable me to integrate seamlessly into your organization’s collaborative culture.</w:t>
      </w:r>
    </w:p>
    <w:p>
      <w:pPr>
        <w:pStyle w:val="BodyText"/>
      </w:pPr>
      <w:r>
        <w:t xml:space="preserve">Moreover, I am deeply committed to the principles of open science and public engagement. I have participated in outreach programs that aim to inspire the next generation of scientists, including workshops for high school students on topics such as climate change and particle physics. In Melbourne, I hope to contribute to similar initiatives, leveraging my expertise to foster a greater understanding of physics among the broader community. This aligns with Australia’s vision of making science accessible and impactful for all citizens.</w:t>
      </w:r>
    </w:p>
    <w:bookmarkEnd w:id="22"/>
    <w:bookmarkStart w:id="23" w:name="conclusion-a-commitment-to-excellence"/>
    <w:p>
      <w:pPr>
        <w:pStyle w:val="Heading2"/>
      </w:pPr>
      <w:r>
        <w:t xml:space="preserve">Conclusion: A Commitment to Excellence</w:t>
      </w:r>
    </w:p>
    <w:p>
      <w:pPr>
        <w:pStyle w:val="FirstParagraph"/>
      </w:pPr>
      <w:r>
        <w:t xml:space="preserve">In conclusion, I am eager to bring my skills as a Physicist to [Company/Institution Name] in Australia Melbourne, where I can contribute to transformative research while growing professionally in a city that values innovation and collaboration. My academic training, technical expertise, and passion for science position me to make meaningful contributions to your team’s objectives. I am confident that my dedication to excellence and my adaptability will enable me to thrive in this dynamic environment.</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Melbourne’s vibrant scientific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Australia Melbourne</dc:title>
  <dc:creator/>
  <dc:language>en</dc:language>
  <cp:keywords/>
  <dcterms:created xsi:type="dcterms:W3CDTF">2026-07-19T16:05:56Z</dcterms:created>
  <dcterms:modified xsi:type="dcterms:W3CDTF">2026-07-19T16:05:56Z</dcterms:modified>
</cp:coreProperties>
</file>

<file path=docProps/custom.xml><?xml version="1.0" encoding="utf-8"?>
<Properties xmlns="http://schemas.openxmlformats.org/officeDocument/2006/custom-properties" xmlns:vt="http://schemas.openxmlformats.org/officeDocument/2006/docPropsVTypes"/>
</file>